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0CE01" w14:textId="77777777" w:rsidR="00C706F7" w:rsidRDefault="00C706F7" w:rsidP="003C4A1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7729B5" w14:textId="4FC229C9" w:rsidR="00C706F7" w:rsidRDefault="00C706F7" w:rsidP="00C706F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</w:t>
      </w:r>
    </w:p>
    <w:p w14:paraId="5B87CD95" w14:textId="2D8A657A" w:rsidR="00C706F7" w:rsidRDefault="00C706F7" w:rsidP="00C706F7">
      <w:pPr>
        <w:spacing w:after="0" w:line="24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>(doktoranto vardas, pavardė)</w:t>
      </w:r>
    </w:p>
    <w:p w14:paraId="03E6BC40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23F53F7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284E208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EE01955" w14:textId="4BA6F161" w:rsidR="00C706F7" w:rsidRDefault="0093144D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formatikos</w:t>
      </w:r>
      <w:r w:rsidR="002B5028">
        <w:rPr>
          <w:rFonts w:ascii="Times New Roman" w:hAnsi="Times New Roman"/>
          <w:sz w:val="24"/>
          <w:szCs w:val="24"/>
        </w:rPr>
        <w:t>/Informatikos inžinerijos</w:t>
      </w:r>
      <w:r>
        <w:rPr>
          <w:rFonts w:ascii="Times New Roman" w:hAnsi="Times New Roman"/>
          <w:sz w:val="24"/>
          <w:szCs w:val="24"/>
        </w:rPr>
        <w:t xml:space="preserve"> </w:t>
      </w:r>
      <w:r w:rsidR="00C706F7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okslo</w:t>
      </w:r>
      <w:r w:rsidR="00C706F7">
        <w:rPr>
          <w:rFonts w:ascii="Times New Roman" w:hAnsi="Times New Roman"/>
          <w:sz w:val="24"/>
          <w:szCs w:val="24"/>
        </w:rPr>
        <w:t xml:space="preserve"> krypties </w:t>
      </w:r>
      <w:r w:rsidR="00460DEE">
        <w:rPr>
          <w:rFonts w:ascii="Times New Roman" w:hAnsi="Times New Roman"/>
          <w:sz w:val="24"/>
          <w:szCs w:val="24"/>
        </w:rPr>
        <w:t xml:space="preserve">doktorantūros </w:t>
      </w:r>
      <w:r w:rsidR="00C706F7">
        <w:rPr>
          <w:rFonts w:ascii="Times New Roman" w:hAnsi="Times New Roman"/>
          <w:sz w:val="24"/>
          <w:szCs w:val="24"/>
        </w:rPr>
        <w:t>komitetui</w:t>
      </w:r>
    </w:p>
    <w:p w14:paraId="5638B635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8B2F169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3E42109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1D43295" w14:textId="77777777" w:rsidR="00C706F7" w:rsidRDefault="00C706F7" w:rsidP="00C706F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ŠYMAS DĖL KREDITŲ SKYRIMO IR UŽSKAITYMO</w:t>
      </w:r>
    </w:p>
    <w:p w14:paraId="04A54F94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4EAA540" w14:textId="77777777" w:rsidR="00C706F7" w:rsidRDefault="00C706F7" w:rsidP="00C706F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2     m.       mėn.       d.</w:t>
      </w:r>
    </w:p>
    <w:p w14:paraId="48D262D7" w14:textId="77777777" w:rsidR="00C706F7" w:rsidRPr="0093144D" w:rsidRDefault="00C706F7" w:rsidP="00C706F7">
      <w:pPr>
        <w:spacing w:after="0" w:line="240" w:lineRule="auto"/>
        <w:jc w:val="center"/>
        <w:rPr>
          <w:rFonts w:ascii="Times New Roman" w:hAnsi="Times New Roman"/>
        </w:rPr>
      </w:pPr>
      <w:r w:rsidRPr="0093144D">
        <w:rPr>
          <w:rFonts w:ascii="Times New Roman" w:hAnsi="Times New Roman"/>
        </w:rPr>
        <w:t>Vilnius</w:t>
      </w:r>
    </w:p>
    <w:p w14:paraId="4A269CBC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E7B51B5" w14:textId="77777777" w:rsidR="0093144D" w:rsidRDefault="0093144D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657AED7" w14:textId="79AEB5A4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ašau užskaityti kreditus už šias bendruosius gebėjimus stiprinančias veiklas:</w:t>
      </w:r>
    </w:p>
    <w:p w14:paraId="2CDB4014" w14:textId="4140E2BF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išvardintos veiklas, kuriose nurodomas </w:t>
      </w:r>
      <w:r w:rsidR="00FE00BF">
        <w:rPr>
          <w:rFonts w:ascii="Times New Roman" w:hAnsi="Times New Roman"/>
          <w:sz w:val="24"/>
          <w:szCs w:val="24"/>
        </w:rPr>
        <w:t>kreditų</w:t>
      </w:r>
      <w:r>
        <w:rPr>
          <w:rFonts w:ascii="Times New Roman" w:hAnsi="Times New Roman"/>
          <w:sz w:val="24"/>
          <w:szCs w:val="24"/>
        </w:rPr>
        <w:t xml:space="preserve"> skaičius).</w:t>
      </w:r>
    </w:p>
    <w:p w14:paraId="72360E2A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ECA455D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ašau skirti kreditus ir juos užskaityti už šias bendruosius gebėjimus stiprinančias veiklas:</w:t>
      </w:r>
    </w:p>
    <w:p w14:paraId="50D3CE09" w14:textId="649C34B3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išvardintos veiklas, kuriose nenurodomas </w:t>
      </w:r>
      <w:r w:rsidR="00FE00BF">
        <w:rPr>
          <w:rFonts w:ascii="Times New Roman" w:hAnsi="Times New Roman"/>
          <w:sz w:val="24"/>
          <w:szCs w:val="24"/>
        </w:rPr>
        <w:t>kreditų</w:t>
      </w:r>
      <w:r>
        <w:rPr>
          <w:rFonts w:ascii="Times New Roman" w:hAnsi="Times New Roman"/>
          <w:sz w:val="24"/>
          <w:szCs w:val="24"/>
        </w:rPr>
        <w:t xml:space="preserve"> skaičius),</w:t>
      </w:r>
    </w:p>
    <w:p w14:paraId="68941385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3BDD6DF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4E8DEA8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4B2D555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AEF2EB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1AA27CC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edai:</w:t>
      </w:r>
    </w:p>
    <w:p w14:paraId="77C56B7D" w14:textId="6DEC8FBA" w:rsidR="00C706F7" w:rsidRDefault="00C706F7" w:rsidP="00C706F7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Bendrųjų gebėjim</w:t>
      </w:r>
      <w:r w:rsidR="00254D84">
        <w:rPr>
          <w:rFonts w:ascii="Times New Roman" w:hAnsi="Times New Roman"/>
          <w:color w:val="000000"/>
          <w:sz w:val="24"/>
          <w:szCs w:val="24"/>
        </w:rPr>
        <w:t>ų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54D84">
        <w:rPr>
          <w:rFonts w:ascii="Times New Roman" w:hAnsi="Times New Roman"/>
          <w:color w:val="000000"/>
          <w:sz w:val="24"/>
          <w:szCs w:val="24"/>
        </w:rPr>
        <w:t>stiprinančių</w:t>
      </w:r>
      <w:r>
        <w:rPr>
          <w:rFonts w:ascii="Times New Roman" w:hAnsi="Times New Roman"/>
          <w:color w:val="000000"/>
          <w:sz w:val="24"/>
          <w:szCs w:val="24"/>
        </w:rPr>
        <w:t xml:space="preserve"> veiklų aprašų lentelė</w:t>
      </w:r>
      <w:r w:rsidR="00254D84">
        <w:rPr>
          <w:rFonts w:ascii="Times New Roman" w:hAnsi="Times New Roman"/>
          <w:color w:val="000000"/>
          <w:sz w:val="24"/>
          <w:szCs w:val="24"/>
        </w:rPr>
        <w:t xml:space="preserve"> (Priedas Nr. 2)</w:t>
      </w:r>
    </w:p>
    <w:p w14:paraId="6BB984F5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lyvavimą nurodytose veiklose patvirtinantys dokumentai</w:t>
      </w:r>
    </w:p>
    <w:p w14:paraId="472E9B9F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214FCE6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A36F119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8CC3B5B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E0DBB6C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FDBDBE7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08FF334" w14:textId="0F5FDD84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</w:t>
      </w:r>
    </w:p>
    <w:p w14:paraId="2D71D3E7" w14:textId="423C460B" w:rsidR="00C706F7" w:rsidRDefault="00C706F7" w:rsidP="0093144D">
      <w:pPr>
        <w:spacing w:after="0" w:line="240" w:lineRule="auto"/>
        <w:ind w:left="851"/>
        <w:jc w:val="both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>(</w:t>
      </w:r>
      <w:r w:rsidR="0093144D">
        <w:rPr>
          <w:rFonts w:ascii="Times New Roman" w:hAnsi="Times New Roman"/>
          <w:sz w:val="20"/>
          <w:szCs w:val="24"/>
        </w:rPr>
        <w:t xml:space="preserve">doktoranto </w:t>
      </w:r>
      <w:r>
        <w:rPr>
          <w:rFonts w:ascii="Times New Roman" w:hAnsi="Times New Roman"/>
          <w:sz w:val="20"/>
          <w:szCs w:val="24"/>
        </w:rPr>
        <w:t>parašas)</w:t>
      </w:r>
    </w:p>
    <w:p w14:paraId="02DB1FBC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B5D33F8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19F89ED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07B0D3F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BB7F84D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BD6C00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CE52786" w14:textId="6BEB7033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derinta: _______________</w:t>
      </w:r>
      <w:r w:rsidR="0093144D">
        <w:rPr>
          <w:rFonts w:ascii="Times New Roman" w:hAnsi="Times New Roman"/>
          <w:sz w:val="24"/>
          <w:szCs w:val="24"/>
        </w:rPr>
        <w:t>________________</w:t>
      </w:r>
      <w:r>
        <w:rPr>
          <w:rFonts w:ascii="Times New Roman" w:hAnsi="Times New Roman"/>
          <w:sz w:val="24"/>
          <w:szCs w:val="24"/>
        </w:rPr>
        <w:t>_______</w:t>
      </w:r>
    </w:p>
    <w:p w14:paraId="6E2A0C54" w14:textId="1DC40F1E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ab/>
        <w:t>(mokslinio darbo vadovo vardas, pavardė, parašas)</w:t>
      </w:r>
    </w:p>
    <w:p w14:paraId="5E27EBC0" w14:textId="77777777" w:rsidR="00C706F7" w:rsidRDefault="00C706F7" w:rsidP="00C706F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BFA39F" w14:textId="6C82D776" w:rsidR="0093144D" w:rsidRDefault="0093144D">
      <w:pPr>
        <w:rPr>
          <w:rFonts w:ascii="Times New Roman" w:hAnsi="Times New Roman" w:cs="Times New Roman"/>
        </w:rPr>
      </w:pPr>
    </w:p>
    <w:sectPr w:rsidR="0093144D" w:rsidSect="002749CF">
      <w:pgSz w:w="11906" w:h="16838"/>
      <w:pgMar w:top="1474" w:right="567" w:bottom="90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4C4D"/>
    <w:multiLevelType w:val="hybridMultilevel"/>
    <w:tmpl w:val="BDE474E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43ADC"/>
    <w:multiLevelType w:val="hybridMultilevel"/>
    <w:tmpl w:val="B3E84A7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D0B58"/>
    <w:multiLevelType w:val="hybridMultilevel"/>
    <w:tmpl w:val="4FE8E4E2"/>
    <w:lvl w:ilvl="0" w:tplc="CBB209E8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65564"/>
    <w:multiLevelType w:val="hybridMultilevel"/>
    <w:tmpl w:val="B824EBD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7D5975"/>
    <w:multiLevelType w:val="hybridMultilevel"/>
    <w:tmpl w:val="7FBA9EDE"/>
    <w:lvl w:ilvl="0" w:tplc="941C85EE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160" w:hanging="360"/>
      </w:pPr>
    </w:lvl>
    <w:lvl w:ilvl="2" w:tplc="0427001B" w:tentative="1">
      <w:start w:val="1"/>
      <w:numFmt w:val="lowerRoman"/>
      <w:lvlText w:val="%3."/>
      <w:lvlJc w:val="right"/>
      <w:pPr>
        <w:ind w:left="2880" w:hanging="180"/>
      </w:pPr>
    </w:lvl>
    <w:lvl w:ilvl="3" w:tplc="0427000F" w:tentative="1">
      <w:start w:val="1"/>
      <w:numFmt w:val="decimal"/>
      <w:lvlText w:val="%4."/>
      <w:lvlJc w:val="left"/>
      <w:pPr>
        <w:ind w:left="3600" w:hanging="360"/>
      </w:pPr>
    </w:lvl>
    <w:lvl w:ilvl="4" w:tplc="04270019" w:tentative="1">
      <w:start w:val="1"/>
      <w:numFmt w:val="lowerLetter"/>
      <w:lvlText w:val="%5."/>
      <w:lvlJc w:val="left"/>
      <w:pPr>
        <w:ind w:left="4320" w:hanging="360"/>
      </w:pPr>
    </w:lvl>
    <w:lvl w:ilvl="5" w:tplc="0427001B" w:tentative="1">
      <w:start w:val="1"/>
      <w:numFmt w:val="lowerRoman"/>
      <w:lvlText w:val="%6."/>
      <w:lvlJc w:val="right"/>
      <w:pPr>
        <w:ind w:left="5040" w:hanging="180"/>
      </w:pPr>
    </w:lvl>
    <w:lvl w:ilvl="6" w:tplc="0427000F" w:tentative="1">
      <w:start w:val="1"/>
      <w:numFmt w:val="decimal"/>
      <w:lvlText w:val="%7."/>
      <w:lvlJc w:val="left"/>
      <w:pPr>
        <w:ind w:left="5760" w:hanging="360"/>
      </w:pPr>
    </w:lvl>
    <w:lvl w:ilvl="7" w:tplc="04270019" w:tentative="1">
      <w:start w:val="1"/>
      <w:numFmt w:val="lowerLetter"/>
      <w:lvlText w:val="%8."/>
      <w:lvlJc w:val="left"/>
      <w:pPr>
        <w:ind w:left="6480" w:hanging="360"/>
      </w:pPr>
    </w:lvl>
    <w:lvl w:ilvl="8" w:tplc="042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7AA1BA1"/>
    <w:multiLevelType w:val="hybridMultilevel"/>
    <w:tmpl w:val="5774509C"/>
    <w:lvl w:ilvl="0" w:tplc="0427000F">
      <w:start w:val="1"/>
      <w:numFmt w:val="decimal"/>
      <w:lvlText w:val="%1."/>
      <w:lvlJc w:val="left"/>
      <w:pPr>
        <w:ind w:left="360" w:hanging="360"/>
      </w:pPr>
    </w:lvl>
    <w:lvl w:ilvl="1" w:tplc="04270019">
      <w:start w:val="1"/>
      <w:numFmt w:val="lowerLetter"/>
      <w:lvlText w:val="%2."/>
      <w:lvlJc w:val="left"/>
      <w:pPr>
        <w:ind w:left="1080" w:hanging="360"/>
      </w:pPr>
    </w:lvl>
    <w:lvl w:ilvl="2" w:tplc="0427001B">
      <w:start w:val="1"/>
      <w:numFmt w:val="lowerRoman"/>
      <w:lvlText w:val="%3."/>
      <w:lvlJc w:val="right"/>
      <w:pPr>
        <w:ind w:left="1800" w:hanging="180"/>
      </w:pPr>
    </w:lvl>
    <w:lvl w:ilvl="3" w:tplc="0427000F">
      <w:start w:val="1"/>
      <w:numFmt w:val="decimal"/>
      <w:lvlText w:val="%4."/>
      <w:lvlJc w:val="left"/>
      <w:pPr>
        <w:ind w:left="2520" w:hanging="360"/>
      </w:pPr>
    </w:lvl>
    <w:lvl w:ilvl="4" w:tplc="04270019">
      <w:start w:val="1"/>
      <w:numFmt w:val="lowerLetter"/>
      <w:lvlText w:val="%5."/>
      <w:lvlJc w:val="left"/>
      <w:pPr>
        <w:ind w:left="3240" w:hanging="360"/>
      </w:pPr>
    </w:lvl>
    <w:lvl w:ilvl="5" w:tplc="0427001B">
      <w:start w:val="1"/>
      <w:numFmt w:val="lowerRoman"/>
      <w:lvlText w:val="%6."/>
      <w:lvlJc w:val="right"/>
      <w:pPr>
        <w:ind w:left="3960" w:hanging="180"/>
      </w:pPr>
    </w:lvl>
    <w:lvl w:ilvl="6" w:tplc="0427000F">
      <w:start w:val="1"/>
      <w:numFmt w:val="decimal"/>
      <w:lvlText w:val="%7."/>
      <w:lvlJc w:val="left"/>
      <w:pPr>
        <w:ind w:left="4680" w:hanging="360"/>
      </w:pPr>
    </w:lvl>
    <w:lvl w:ilvl="7" w:tplc="04270019">
      <w:start w:val="1"/>
      <w:numFmt w:val="lowerLetter"/>
      <w:lvlText w:val="%8."/>
      <w:lvlJc w:val="left"/>
      <w:pPr>
        <w:ind w:left="5400" w:hanging="360"/>
      </w:pPr>
    </w:lvl>
    <w:lvl w:ilvl="8" w:tplc="0427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F37B17"/>
    <w:multiLevelType w:val="hybridMultilevel"/>
    <w:tmpl w:val="FC0CF66E"/>
    <w:lvl w:ilvl="0" w:tplc="CB5C39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D2333D"/>
    <w:multiLevelType w:val="hybridMultilevel"/>
    <w:tmpl w:val="E9D2C2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881815"/>
    <w:multiLevelType w:val="hybridMultilevel"/>
    <w:tmpl w:val="7DE89BA2"/>
    <w:lvl w:ilvl="0" w:tplc="CB5C39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8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sDQ3MTE1NTM1NjVR0lEKTi0uzszPAymwrAUA/pmbBiwAAAA="/>
  </w:docVars>
  <w:rsids>
    <w:rsidRoot w:val="00026AE5"/>
    <w:rsid w:val="00026AE5"/>
    <w:rsid w:val="00033E4A"/>
    <w:rsid w:val="000C0ACA"/>
    <w:rsid w:val="001059C0"/>
    <w:rsid w:val="00162EF6"/>
    <w:rsid w:val="00185BF0"/>
    <w:rsid w:val="001F2280"/>
    <w:rsid w:val="002069D2"/>
    <w:rsid w:val="00254D84"/>
    <w:rsid w:val="002749CF"/>
    <w:rsid w:val="002B5028"/>
    <w:rsid w:val="002F63AA"/>
    <w:rsid w:val="00341258"/>
    <w:rsid w:val="003C4A18"/>
    <w:rsid w:val="003C7D23"/>
    <w:rsid w:val="004271EC"/>
    <w:rsid w:val="0043597B"/>
    <w:rsid w:val="004415D7"/>
    <w:rsid w:val="00460DEE"/>
    <w:rsid w:val="00522F37"/>
    <w:rsid w:val="00545078"/>
    <w:rsid w:val="00553ADB"/>
    <w:rsid w:val="005C2A20"/>
    <w:rsid w:val="00602AD5"/>
    <w:rsid w:val="006510EC"/>
    <w:rsid w:val="006808A1"/>
    <w:rsid w:val="00766F42"/>
    <w:rsid w:val="007E519B"/>
    <w:rsid w:val="009034E9"/>
    <w:rsid w:val="0093144D"/>
    <w:rsid w:val="00AA293A"/>
    <w:rsid w:val="00AC5D9E"/>
    <w:rsid w:val="00B34B03"/>
    <w:rsid w:val="00C706F7"/>
    <w:rsid w:val="00DB0668"/>
    <w:rsid w:val="00DE652F"/>
    <w:rsid w:val="00E01CFD"/>
    <w:rsid w:val="00E73A34"/>
    <w:rsid w:val="00EC3D6F"/>
    <w:rsid w:val="00F46938"/>
    <w:rsid w:val="00F7252B"/>
    <w:rsid w:val="00FE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61BD8A"/>
  <w15:chartTrackingRefBased/>
  <w15:docId w15:val="{796F222B-819E-4F0C-8BF1-A077EAD6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4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3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5D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D9E"/>
    <w:rPr>
      <w:color w:val="605E5C"/>
      <w:shd w:val="clear" w:color="auto" w:fill="E1DFDD"/>
    </w:rPr>
  </w:style>
  <w:style w:type="paragraph" w:customStyle="1" w:styleId="Default">
    <w:name w:val="Default"/>
    <w:rsid w:val="001059C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274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customStyle="1" w:styleId="normaltextrun">
    <w:name w:val="normaltextrun"/>
    <w:basedOn w:val="DefaultParagraphFont"/>
    <w:rsid w:val="002749CF"/>
  </w:style>
  <w:style w:type="character" w:customStyle="1" w:styleId="eop">
    <w:name w:val="eop"/>
    <w:basedOn w:val="DefaultParagraphFont"/>
    <w:rsid w:val="00274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3092F0E904C4C9CE094EA61496583" ma:contentTypeVersion="14" ma:contentTypeDescription="Create a new document." ma:contentTypeScope="" ma:versionID="fb80671a6d3e32a72a1dc2efe7b67719">
  <xsd:schema xmlns:xsd="http://www.w3.org/2001/XMLSchema" xmlns:xs="http://www.w3.org/2001/XMLSchema" xmlns:p="http://schemas.microsoft.com/office/2006/metadata/properties" xmlns:ns2="fa15f33f-2cc1-4a01-bf48-d97ef85b6f54" xmlns:ns3="962c38a9-2699-4617-9d5a-12aa83a03e8a" targetNamespace="http://schemas.microsoft.com/office/2006/metadata/properties" ma:root="true" ma:fieldsID="f41836aea4fe4a83c28d44e4f3949a84" ns2:_="" ns3:_="">
    <xsd:import namespace="fa15f33f-2cc1-4a01-bf48-d97ef85b6f54"/>
    <xsd:import namespace="962c38a9-2699-4617-9d5a-12aa83a03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5f33f-2cc1-4a01-bf48-d97ef85b6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c38a9-2699-4617-9d5a-12aa83a03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270CB9-6E74-4A01-85DC-B875D03F97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F6DCD9-D825-4EE4-B4A4-0E86F27F74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1F600F-1310-491F-B37C-40BAC6776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15f33f-2cc1-4a01-bf48-d97ef85b6f54"/>
    <ds:schemaRef ds:uri="962c38a9-2699-4617-9d5a-12aa83a03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767</Characters>
  <Application>Microsoft Office Word</Application>
  <DocSecurity>0</DocSecurity>
  <Lines>27</Lines>
  <Paragraphs>1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U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urasova</dc:creator>
  <cp:keywords/>
  <dc:description/>
  <cp:lastModifiedBy>Laura Ringienė</cp:lastModifiedBy>
  <cp:revision>3</cp:revision>
  <cp:lastPrinted>2024-04-22T10:30:00Z</cp:lastPrinted>
  <dcterms:created xsi:type="dcterms:W3CDTF">2024-04-22T10:31:00Z</dcterms:created>
  <dcterms:modified xsi:type="dcterms:W3CDTF">2024-04-2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3092F0E904C4C9CE094EA61496583</vt:lpwstr>
  </property>
</Properties>
</file>